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esoth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Lesotho received a score of 57.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Lesotho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esotho received a score of</w:t>
      </w:r>
      <w:r>
        <w:t xml:space="preserve"> </w:t>
      </w:r>
      <w:r>
        <w:rPr>
          <w:bCs/>
          <w:b/>
        </w:rPr>
        <w:t xml:space="preserve">29.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Lesotho received a score of 76.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Lesotho received a score of 41.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Lesotho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Lesotho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Lesotho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Lesotho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Lesotho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Lesotho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Lesotho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Lesotho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Lesotho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Lesotho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Lesotho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Lesotho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Lesotho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Lesoth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Lesoth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Lesoth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Lesoth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Lesoth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Lesoth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Lesoth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Lesoth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Lesoth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Lesoth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Lesoth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Lesoth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Lesoth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Lesoth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Lesoth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Lesoth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Lesoth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1966,1976,1986,1996,2006,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93, 1994, 1995, 2002, 2010, 2011, 2012, 2013,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1, 2013, 2014, 2016, 2017,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2, 2018,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47:26Z</dcterms:created>
  <dcterms:modified xsi:type="dcterms:W3CDTF">2024-01-16T17: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Lesotho Country Report</vt:lpwstr>
  </property>
</Properties>
</file>